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11068" w:type="dxa"/>
        <w:jc w:val="center"/>
        <w:tblLook w:val="04A0" w:firstRow="1" w:lastRow="0" w:firstColumn="1" w:lastColumn="0" w:noHBand="0" w:noVBand="1"/>
      </w:tblPr>
      <w:tblGrid>
        <w:gridCol w:w="1266"/>
        <w:gridCol w:w="9802"/>
      </w:tblGrid>
      <w:tr w:rsidR="00AA057A" w:rsidTr="001D0817">
        <w:trPr>
          <w:cantSplit/>
          <w:trHeight w:val="1134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3D4246">
            <w:pPr>
              <w:jc w:val="center"/>
              <w:rPr>
                <w:rFonts w:cs="B Titr"/>
                <w:rtl/>
                <w:lang w:bidi="fa-IR"/>
              </w:rPr>
            </w:pPr>
            <w:bookmarkStart w:id="0" w:name="_Hlk1455362"/>
            <w:bookmarkStart w:id="1" w:name="_GoBack"/>
            <w:bookmarkEnd w:id="0"/>
            <w:bookmarkEnd w:id="1"/>
            <w:r w:rsidRPr="008F6E4E">
              <w:rPr>
                <w:rFonts w:cs="B Titr" w:hint="cs"/>
                <w:rtl/>
                <w:lang w:bidi="fa-IR"/>
              </w:rPr>
              <w:t>مشخصات طرح</w:t>
            </w:r>
          </w:p>
        </w:tc>
        <w:tc>
          <w:tcPr>
            <w:tcW w:w="9802" w:type="dxa"/>
            <w:shd w:val="clear" w:color="auto" w:fill="auto"/>
          </w:tcPr>
          <w:p w:rsidR="009C51E5" w:rsidRDefault="001D0817" w:rsidP="009C51E5">
            <w:pPr>
              <w:tabs>
                <w:tab w:val="left" w:pos="4775"/>
                <w:tab w:val="center" w:pos="4807"/>
              </w:tabs>
              <w:ind w:right="726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D0817">
              <w:rPr>
                <w:rFonts w:cs="B Titr"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80768" behindDoc="1" locked="0" layoutInCell="1" allowOverlap="1" wp14:anchorId="45974BC8" wp14:editId="58431EFB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67310</wp:posOffset>
                  </wp:positionV>
                  <wp:extent cx="1044575" cy="979170"/>
                  <wp:effectExtent l="0" t="0" r="3175" b="0"/>
                  <wp:wrapTight wrapText="bothSides">
                    <wp:wrapPolygon edited="0">
                      <wp:start x="0" y="0"/>
                      <wp:lineTo x="0" y="21012"/>
                      <wp:lineTo x="21272" y="21012"/>
                      <wp:lineTo x="21272" y="0"/>
                      <wp:lineTo x="0" y="0"/>
                    </wp:wrapPolygon>
                  </wp:wrapTight>
                  <wp:docPr id="6" name="Picture 6" descr="D:\معاونت فرهنگی\مستندات-کلیپ\لوگو معاونت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معاونت فرهنگی\مستندات-کلیپ\لوگو معاونت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4575" cy="97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149AE" w:rsidRPr="00EE7BCB">
              <w:rPr>
                <w:rFonts w:cs="B Nazanin" w:hint="cs"/>
                <w:noProof/>
                <w:sz w:val="16"/>
                <w:szCs w:val="16"/>
                <w:rtl/>
              </w:rPr>
              <w:drawing>
                <wp:anchor distT="0" distB="0" distL="114300" distR="114300" simplePos="0" relativeHeight="251658240" behindDoc="1" locked="0" layoutInCell="1" allowOverlap="1" wp14:anchorId="7A0A022A" wp14:editId="6D01F2E0">
                  <wp:simplePos x="0" y="0"/>
                  <wp:positionH relativeFrom="leftMargin">
                    <wp:posOffset>-6010275</wp:posOffset>
                  </wp:positionH>
                  <wp:positionV relativeFrom="paragraph">
                    <wp:posOffset>66555</wp:posOffset>
                  </wp:positionV>
                  <wp:extent cx="681487" cy="863554"/>
                  <wp:effectExtent l="0" t="0" r="444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- Copy - Copy (2)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6875" cy="870381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chemeClr val="bg1"/>
                            </a:fgClr>
                            <a:bgClr>
                              <a:schemeClr val="bg1"/>
                            </a:bgClr>
                          </a:pattFill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A057A" w:rsidRPr="00EE7BCB" w:rsidRDefault="002F3AC9" w:rsidP="001D0817">
            <w:pPr>
              <w:tabs>
                <w:tab w:val="center" w:pos="4807"/>
              </w:tabs>
              <w:spacing w:line="192" w:lineRule="auto"/>
              <w:ind w:left="2134" w:right="1602"/>
              <w:rPr>
                <w:rFonts w:cs="B Titr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sz w:val="24"/>
                <w:szCs w:val="24"/>
                <w:rtl/>
                <w:lang w:bidi="fa-IR"/>
              </w:rPr>
              <w:t>فرم پیشنهاد برنامه‌</w:t>
            </w:r>
            <w:r w:rsidR="008766BE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Titr" w:hint="cs"/>
                <w:sz w:val="24"/>
                <w:szCs w:val="24"/>
                <w:rtl/>
                <w:lang w:bidi="fa-IR"/>
              </w:rPr>
              <w:t>کانون‌های فرهنگی</w:t>
            </w:r>
            <w:r w:rsidR="001D0817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، هنری و اجتماعی </w:t>
            </w:r>
            <w:r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1D0817" w:rsidRDefault="00AA057A" w:rsidP="00C55FEE">
            <w:pPr>
              <w:tabs>
                <w:tab w:val="right" w:pos="9488"/>
              </w:tabs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برنامه: .......................................................................................</w:t>
            </w:r>
          </w:p>
          <w:p w:rsidR="00AA057A" w:rsidRPr="00A95FFD" w:rsidRDefault="00C55FEE" w:rsidP="00C55FEE">
            <w:pPr>
              <w:tabs>
                <w:tab w:val="right" w:pos="9488"/>
              </w:tabs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ام پيشنهاد دهنده:</w:t>
            </w:r>
            <w:r w:rsidR="00AA057A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....................................</w:t>
            </w:r>
            <w:r w:rsidR="00AB42B7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</w:t>
            </w:r>
            <w:r w:rsidR="00183F4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</w:t>
            </w:r>
            <w:r w:rsidR="00D421A4" w:rsidRPr="00A95FF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ab/>
            </w:r>
          </w:p>
          <w:p w:rsidR="00AA057A" w:rsidRPr="00747681" w:rsidRDefault="00AA057A" w:rsidP="00747681">
            <w:pPr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مت: ...............................................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</w:t>
            </w:r>
            <w:r w:rsid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........................... </w:t>
            </w:r>
          </w:p>
        </w:tc>
      </w:tr>
      <w:tr w:rsidR="00793B95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793B95" w:rsidRPr="008F6E4E" w:rsidRDefault="00793B95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1D0817">
              <w:rPr>
                <w:rFonts w:cs="B Titr" w:hint="cs"/>
                <w:sz w:val="20"/>
                <w:szCs w:val="20"/>
                <w:rtl/>
                <w:lang w:bidi="fa-IR"/>
              </w:rPr>
              <w:t>مجری فعالیت</w:t>
            </w:r>
          </w:p>
        </w:tc>
        <w:tc>
          <w:tcPr>
            <w:tcW w:w="9802" w:type="dxa"/>
            <w:shd w:val="clear" w:color="auto" w:fill="auto"/>
          </w:tcPr>
          <w:p w:rsidR="00793B95" w:rsidRPr="00EE7BCB" w:rsidRDefault="00793B95" w:rsidP="001D0817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کانون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فرهنگی و هنر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(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ام کانون: 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.......       همکاران فعالیت:..........................................</w:t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زمان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A609D7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..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غایت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..   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...........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 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="00D1261F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كان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4B148B" w:rsidP="001351A6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:                    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درس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/مشخصات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قیق:</w:t>
            </w:r>
          </w:p>
        </w:tc>
      </w:tr>
      <w:tr w:rsidR="00CC1836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CC1836" w:rsidRPr="008F6E4E" w:rsidRDefault="00CC1836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1D0817">
              <w:rPr>
                <w:rFonts w:cs="B Titr" w:hint="cs"/>
                <w:sz w:val="20"/>
                <w:szCs w:val="20"/>
                <w:rtl/>
                <w:lang w:bidi="fa-IR"/>
              </w:rPr>
              <w:t>سطح برگزاری</w:t>
            </w:r>
          </w:p>
        </w:tc>
        <w:tc>
          <w:tcPr>
            <w:tcW w:w="9802" w:type="dxa"/>
            <w:shd w:val="clear" w:color="auto" w:fill="auto"/>
          </w:tcPr>
          <w:p w:rsidR="00CC1836" w:rsidRPr="00EE7BCB" w:rsidRDefault="00CC1836" w:rsidP="001D0817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شته</w:t>
            </w:r>
            <w:r w:rsidR="00003D7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رکیبی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دانشكده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خوابگاه</w:t>
            </w:r>
            <w:r w:rsidR="007D09A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گاه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هر و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شهرست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نی</w:t>
            </w:r>
            <w:r w:rsidR="007D09A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نطقه</w:t>
            </w:r>
            <w:r w:rsidR="00003D7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شور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650932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650932" w:rsidRPr="008F6E4E" w:rsidRDefault="0065093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جامعه هدف</w:t>
            </w:r>
          </w:p>
        </w:tc>
        <w:tc>
          <w:tcPr>
            <w:tcW w:w="9802" w:type="dxa"/>
            <w:shd w:val="clear" w:color="auto" w:fill="auto"/>
          </w:tcPr>
          <w:p w:rsidR="00650932" w:rsidRPr="00EE7BCB" w:rsidRDefault="00650932" w:rsidP="00EE7BC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نشجوي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CC183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اركن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CC183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ساتي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سایر</w:t>
            </w:r>
            <w:r w:rsidR="00E2063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650932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650932" w:rsidRPr="008F6E4E" w:rsidRDefault="0065093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وع برگزاری</w:t>
            </w:r>
          </w:p>
        </w:tc>
        <w:tc>
          <w:tcPr>
            <w:tcW w:w="9802" w:type="dxa"/>
            <w:shd w:val="clear" w:color="auto" w:fill="auto"/>
          </w:tcPr>
          <w:p w:rsidR="00650932" w:rsidRPr="00EE7BCB" w:rsidRDefault="00650932" w:rsidP="001D0817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مایش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جشنواره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مینار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سخنران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نمایشگا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/کارگاه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دهمای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سابق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سایر</w:t>
            </w:r>
            <w:r w:rsidR="008F6E4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2920F9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2920F9" w:rsidRPr="008F6E4E" w:rsidRDefault="009129F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زمین</w:t>
            </w:r>
            <w:r w:rsidR="002920F9" w:rsidRPr="008F6E4E">
              <w:rPr>
                <w:rFonts w:cs="B Titr" w:hint="cs"/>
                <w:rtl/>
                <w:lang w:bidi="fa-IR"/>
              </w:rPr>
              <w:t>ه فعالیت</w:t>
            </w:r>
          </w:p>
        </w:tc>
        <w:tc>
          <w:tcPr>
            <w:tcW w:w="9802" w:type="dxa"/>
            <w:shd w:val="clear" w:color="auto" w:fill="auto"/>
          </w:tcPr>
          <w:p w:rsidR="009129F2" w:rsidRPr="00EE7BCB" w:rsidRDefault="002920F9" w:rsidP="001D0817">
            <w:pPr>
              <w:spacing w:line="192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ذه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فرهنگ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نر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د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سایر</w:t>
            </w:r>
            <w:r w:rsidR="00E2063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AA057A" w:rsidTr="001D0817">
        <w:trPr>
          <w:cantSplit/>
          <w:trHeight w:val="313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626D9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بليغات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1351A6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وع اطلاع</w:t>
            </w:r>
            <w:r w:rsidR="008A4FC2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ني: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وستر( تعداد.......)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بنر(....متر)</w:t>
            </w:r>
            <w:r w:rsidR="00542B8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يامك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انال تلگرام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AA057A" w:rsidTr="00747681">
        <w:trPr>
          <w:cantSplit/>
          <w:trHeight w:val="337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747681" w:rsidP="00EE7BCB">
            <w:pPr>
              <w:jc w:val="center"/>
              <w:rPr>
                <w:rFonts w:cs="B Titr"/>
                <w:rtl/>
                <w:lang w:bidi="fa-IR"/>
              </w:rPr>
            </w:pPr>
            <w:r w:rsidRPr="00747681">
              <w:rPr>
                <w:rFonts w:cs="B Titr" w:hint="cs"/>
                <w:sz w:val="20"/>
                <w:szCs w:val="20"/>
                <w:rtl/>
                <w:lang w:bidi="fa-IR"/>
              </w:rPr>
              <w:t>مستندسازي</w:t>
            </w:r>
          </w:p>
        </w:tc>
        <w:tc>
          <w:tcPr>
            <w:tcW w:w="9802" w:type="dxa"/>
            <w:shd w:val="clear" w:color="auto" w:fill="auto"/>
          </w:tcPr>
          <w:p w:rsidR="001A398F" w:rsidRPr="00EE7BCB" w:rsidRDefault="001351A6" w:rsidP="001D0817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فيلمبردار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عكاس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گزارش مكتوب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رج گزارش در سايت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رج گزارش در كانال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جهيزات</w:t>
            </w:r>
          </w:p>
        </w:tc>
        <w:tc>
          <w:tcPr>
            <w:tcW w:w="9802" w:type="dxa"/>
            <w:shd w:val="clear" w:color="auto" w:fill="auto"/>
          </w:tcPr>
          <w:p w:rsidR="00443539" w:rsidRPr="00E20638" w:rsidRDefault="003B3461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ويدئ</w:t>
            </w:r>
            <w:r w:rsidR="001351A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و پروژكتور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لپ تاب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يستم صوت موجود در دانشگاه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يستم صوت اجاره اي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F6E4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یر</w:t>
            </w:r>
            <w:r w:rsidR="008F6E4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AA057A" w:rsidTr="001D0817">
        <w:trPr>
          <w:cantSplit/>
          <w:trHeight w:val="697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وسيقي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9C1085" w:rsidP="0074768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1)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وسيقي</w:t>
            </w:r>
            <w:r w:rsidR="00247EF0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می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اشد</w:t>
            </w:r>
            <w:r w:rsidR="00247EF0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2)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سیقی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صورت كليپ صوتي</w:t>
            </w:r>
            <w:r w:rsidR="00486C59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صورت زنده</w:t>
            </w:r>
            <w:r w:rsidR="00486C59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ورد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نیاز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ی باشد</w:t>
            </w:r>
            <w:r w:rsidR="004B148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486C59" w:rsidRPr="00EE7BCB" w:rsidRDefault="00E20638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ضيحات:</w:t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پذيرايي</w:t>
            </w:r>
          </w:p>
        </w:tc>
        <w:tc>
          <w:tcPr>
            <w:tcW w:w="9802" w:type="dxa"/>
            <w:shd w:val="clear" w:color="auto" w:fill="auto"/>
          </w:tcPr>
          <w:p w:rsidR="00542B8E" w:rsidRPr="00EE7BCB" w:rsidRDefault="00542B8E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ع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ذيرايي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(با ذکر تعداد)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1A398F" w:rsidTr="001D0817">
        <w:trPr>
          <w:trHeight w:val="457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9C1085" w:rsidRPr="008F6E4E" w:rsidRDefault="00E20638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ایاب و ذهاب</w:t>
            </w:r>
          </w:p>
        </w:tc>
        <w:tc>
          <w:tcPr>
            <w:tcW w:w="9802" w:type="dxa"/>
            <w:shd w:val="clear" w:color="auto" w:fill="auto"/>
          </w:tcPr>
          <w:p w:rsidR="00542B8E" w:rsidRPr="00EE7BCB" w:rsidRDefault="00542B8E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ع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رويس اياب و ذهاب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.............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عداد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</w:t>
            </w:r>
            <w:r w:rsidR="00E20638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E2489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زمان رفت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......................... زمان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رگشت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.................................</w:t>
            </w:r>
          </w:p>
        </w:tc>
      </w:tr>
      <w:tr w:rsidR="00443539" w:rsidTr="001D0817">
        <w:trPr>
          <w:jc w:val="center"/>
        </w:trPr>
        <w:tc>
          <w:tcPr>
            <w:tcW w:w="1266" w:type="dxa"/>
            <w:vMerge w:val="restart"/>
            <w:shd w:val="clear" w:color="auto" w:fill="A6A6A6" w:themeFill="background1" w:themeFillShade="A6"/>
            <w:vAlign w:val="center"/>
          </w:tcPr>
          <w:p w:rsidR="00443539" w:rsidRPr="00747681" w:rsidRDefault="00747681" w:rsidP="00747681">
            <w:pPr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يروي انساني</w:t>
            </w:r>
          </w:p>
        </w:tc>
        <w:tc>
          <w:tcPr>
            <w:tcW w:w="9802" w:type="dxa"/>
            <w:shd w:val="clear" w:color="auto" w:fill="auto"/>
          </w:tcPr>
          <w:p w:rsidR="008E63F0" w:rsidRPr="00747681" w:rsidRDefault="00443539" w:rsidP="00747681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جري</w:t>
            </w:r>
            <w:r w:rsidR="007179F4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با ذکر نام شخص)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............................................... </w:t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قاري قرآن</w:t>
            </w:r>
            <w:r w:rsidR="007179F4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با ذکر نام شخص</w:t>
            </w:r>
            <w:r w:rsidR="00AC15A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)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...........................................</w:t>
            </w:r>
            <w:r w:rsidR="008E63F0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</w:t>
            </w:r>
          </w:p>
        </w:tc>
      </w:tr>
      <w:tr w:rsidR="00443539" w:rsidTr="001D0817">
        <w:trPr>
          <w:trHeight w:val="1123"/>
          <w:jc w:val="center"/>
        </w:trPr>
        <w:tc>
          <w:tcPr>
            <w:tcW w:w="1266" w:type="dxa"/>
            <w:vMerge/>
            <w:shd w:val="clear" w:color="auto" w:fill="A6A6A6" w:themeFill="background1" w:themeFillShade="A6"/>
          </w:tcPr>
          <w:p w:rsidR="00443539" w:rsidRPr="008F6E4E" w:rsidRDefault="00443539" w:rsidP="006304A9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9802" w:type="dxa"/>
            <w:shd w:val="clear" w:color="auto" w:fill="auto"/>
          </w:tcPr>
          <w:p w:rsidR="009C1085" w:rsidRPr="00A95FFD" w:rsidRDefault="00443539" w:rsidP="00E20638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خنران يا مدرس</w:t>
            </w:r>
            <w:r w:rsidR="00AC15A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(با ذکر نام شخص </w:t>
            </w:r>
            <w:r w:rsidR="009C1085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اشخاص)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</w:p>
          <w:p w:rsidR="00045FDD" w:rsidRPr="00A95FFD" w:rsidRDefault="009C1085" w:rsidP="00045FDD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درک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 رشته تحصیلی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                              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شماره ملی:        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045FDD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سمت و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ل خدمت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         </w:t>
            </w:r>
          </w:p>
          <w:p w:rsidR="00443539" w:rsidRPr="00A95FFD" w:rsidRDefault="007179F4" w:rsidP="00045FDD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9C1085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ابطه با دانشگاه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      </w:t>
            </w:r>
          </w:p>
          <w:p w:rsidR="00E20638" w:rsidRPr="00EE7BCB" w:rsidRDefault="00C55FEE" w:rsidP="00B95042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شماره شبای حساب:                                                      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سایر مدعوین:</w:t>
            </w:r>
          </w:p>
        </w:tc>
      </w:tr>
      <w:tr w:rsidR="001A398F" w:rsidTr="001D0817">
        <w:trPr>
          <w:cantSplit/>
          <w:trHeight w:val="383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1A398F" w:rsidRPr="008F6E4E" w:rsidRDefault="00626D99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زئينات</w:t>
            </w:r>
          </w:p>
        </w:tc>
        <w:tc>
          <w:tcPr>
            <w:tcW w:w="9802" w:type="dxa"/>
            <w:shd w:val="clear" w:color="auto" w:fill="auto"/>
          </w:tcPr>
          <w:p w:rsidR="00183F4C" w:rsidRPr="00EE7BCB" w:rsidRDefault="00626D99" w:rsidP="00B94AA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زئينات صحنه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سن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ر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/ </w:t>
            </w:r>
            <w:r w:rsidR="00AE4C2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دا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  <w:r w:rsidR="00B94AA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7375F3">
              <w:rPr>
                <w:rFonts w:cs="B Nazanin" w:hint="cs"/>
                <w:sz w:val="24"/>
                <w:szCs w:val="24"/>
                <w:rtl/>
                <w:lang w:bidi="fa-IR"/>
              </w:rPr>
              <w:t>توضيحات:</w:t>
            </w:r>
          </w:p>
        </w:tc>
      </w:tr>
      <w:tr w:rsidR="001A398F" w:rsidTr="00747681">
        <w:trPr>
          <w:cantSplit/>
          <w:trHeight w:val="472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1A398F" w:rsidRPr="008F6E4E" w:rsidRDefault="00626D99" w:rsidP="003D4246">
            <w:pPr>
              <w:jc w:val="center"/>
              <w:rPr>
                <w:rFonts w:cs="B Titr"/>
                <w:rtl/>
                <w:lang w:bidi="fa-IR"/>
              </w:rPr>
            </w:pPr>
            <w:r w:rsidRPr="00747681">
              <w:rPr>
                <w:rFonts w:cs="B Titr" w:hint="cs"/>
                <w:sz w:val="20"/>
                <w:szCs w:val="20"/>
                <w:rtl/>
                <w:lang w:bidi="fa-IR"/>
              </w:rPr>
              <w:t>تقدير</w:t>
            </w:r>
            <w:r w:rsidR="008F6B56" w:rsidRPr="00747681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و گواهي</w:t>
            </w:r>
          </w:p>
        </w:tc>
        <w:tc>
          <w:tcPr>
            <w:tcW w:w="9802" w:type="dxa"/>
            <w:shd w:val="clear" w:color="auto" w:fill="auto"/>
          </w:tcPr>
          <w:p w:rsidR="00542B8E" w:rsidRPr="00747681" w:rsidRDefault="008F6B56" w:rsidP="00747681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چاپ و ارائه گواهي حضور يا مدرك </w:t>
            </w:r>
            <w:r w:rsidR="003E1DD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د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دانشجو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مدرس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اعضای هیأت علمی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کارکنان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)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3E1DD6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دا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د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</w:t>
            </w:r>
            <w:r w:rsidR="003D4246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</w:t>
            </w:r>
          </w:p>
        </w:tc>
      </w:tr>
      <w:tr w:rsidR="001A398F" w:rsidTr="00D1261F">
        <w:trPr>
          <w:cantSplit/>
          <w:trHeight w:val="837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1A398F" w:rsidRPr="00AB42B7" w:rsidRDefault="00626D99" w:rsidP="00542B8E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لوازم </w:t>
            </w:r>
          </w:p>
        </w:tc>
        <w:tc>
          <w:tcPr>
            <w:tcW w:w="9802" w:type="dxa"/>
            <w:shd w:val="clear" w:color="auto" w:fill="auto"/>
          </w:tcPr>
          <w:p w:rsidR="00DE4848" w:rsidRPr="008F6E4E" w:rsidRDefault="0070681B" w:rsidP="00DE484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 w:rsidRPr="008F6E4E">
              <w:rPr>
                <w:rFonts w:cs="B Titr" w:hint="cs"/>
                <w:rtl/>
                <w:lang w:bidi="fa-IR"/>
              </w:rPr>
              <w:t xml:space="preserve"> 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لوازم مصرفي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:rsidR="00486C59" w:rsidRPr="008F6E4E" w:rsidRDefault="00CF5684" w:rsidP="00CF568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لوازم</w:t>
            </w:r>
            <w:r w:rsidR="00542B8E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غير مصرفي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486C59" w:rsidTr="00D1261F">
        <w:trPr>
          <w:cantSplit/>
          <w:trHeight w:val="2202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486C59" w:rsidRPr="00AB42B7" w:rsidRDefault="00626D99" w:rsidP="00626D99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>جزئيات برنامه</w:t>
            </w:r>
          </w:p>
        </w:tc>
        <w:tc>
          <w:tcPr>
            <w:tcW w:w="9802" w:type="dxa"/>
            <w:shd w:val="clear" w:color="auto" w:fill="auto"/>
          </w:tcPr>
          <w:p w:rsidR="00486C59" w:rsidRDefault="00BE5790" w:rsidP="00486C5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 w:rsidRPr="008F6E4E">
              <w:rPr>
                <w:rFonts w:cs="B Titr" w:hint="cs"/>
                <w:rtl/>
                <w:lang w:bidi="fa-IR"/>
              </w:rPr>
              <w:t xml:space="preserve"> 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جزئيات اجراي برنامه</w:t>
            </w:r>
            <w:r w:rsidR="007375F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(سین برنامه)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همراه زمان بندي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99"/>
              <w:gridCol w:w="6287"/>
              <w:gridCol w:w="1754"/>
              <w:gridCol w:w="1036"/>
            </w:tblGrid>
            <w:tr w:rsidR="008A4FC2" w:rsidTr="008A4FC2">
              <w:tc>
                <w:tcPr>
                  <w:tcW w:w="499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6287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عنوان برنامه</w:t>
                  </w:r>
                </w:p>
              </w:tc>
              <w:tc>
                <w:tcPr>
                  <w:tcW w:w="1754" w:type="dxa"/>
                  <w:shd w:val="clear" w:color="auto" w:fill="D9D9D9" w:themeFill="background1" w:themeFillShade="D9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شخص/گروه اجراکننده</w:t>
                  </w:r>
                </w:p>
              </w:tc>
              <w:tc>
                <w:tcPr>
                  <w:tcW w:w="1036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زمان (دقیقه)</w:t>
                  </w: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1E13D1" w:rsidTr="008A4FC2">
              <w:tc>
                <w:tcPr>
                  <w:tcW w:w="499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1E13D1" w:rsidTr="008A4FC2">
              <w:tc>
                <w:tcPr>
                  <w:tcW w:w="499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8F6E4E" w:rsidRPr="00815BA1" w:rsidRDefault="00815BA1" w:rsidP="00DC2A33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  <w:r>
              <w:rPr>
                <w:rFonts w:cs="B Nazanin" w:hint="cs"/>
                <w:sz w:val="8"/>
                <w:szCs w:val="8"/>
                <w:rtl/>
                <w:lang w:bidi="fa-IR"/>
              </w:rPr>
              <w:t xml:space="preserve">  </w:t>
            </w:r>
          </w:p>
        </w:tc>
      </w:tr>
      <w:tr w:rsidR="00486C59" w:rsidTr="00D1261F">
        <w:trPr>
          <w:cantSplit/>
          <w:trHeight w:val="3313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486C59" w:rsidRPr="00AB42B7" w:rsidRDefault="00626D99" w:rsidP="00183F4C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lastRenderedPageBreak/>
              <w:t>برآورد مالي</w:t>
            </w:r>
          </w:p>
        </w:tc>
        <w:tc>
          <w:tcPr>
            <w:tcW w:w="9802" w:type="dxa"/>
            <w:shd w:val="clear" w:color="auto" w:fill="auto"/>
          </w:tcPr>
          <w:p w:rsidR="00486C59" w:rsidRPr="008F6E4E" w:rsidRDefault="00486C59" w:rsidP="00486C59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</w:p>
          <w:tbl>
            <w:tblPr>
              <w:tblStyle w:val="TableGrid"/>
              <w:bidiVisual/>
              <w:tblW w:w="9390" w:type="dxa"/>
              <w:tblLook w:val="04A0" w:firstRow="1" w:lastRow="0" w:firstColumn="1" w:lastColumn="0" w:noHBand="0" w:noVBand="1"/>
            </w:tblPr>
            <w:tblGrid>
              <w:gridCol w:w="2004"/>
              <w:gridCol w:w="2283"/>
              <w:gridCol w:w="1934"/>
              <w:gridCol w:w="3169"/>
            </w:tblGrid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مجر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بليغات و اطلاع رساني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قار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امكانات(خرید/اجاره)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سخنران</w:t>
                  </w:r>
                  <w:r w:rsidR="00AE1CBB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/مدرس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مکان/اسکان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rPr>
                <w:trHeight w:val="356"/>
              </w:trPr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یر نیروی انسانی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زئین سن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rPr>
                <w:trHeight w:val="398"/>
              </w:trPr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تقدیر و هدايا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صدور گواهی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ایاب و ذهاب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یر هزینه ها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پذيراي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جموع هزينه ها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486C59" w:rsidRPr="008F6E4E" w:rsidRDefault="00486C59" w:rsidP="00486C5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62C8D" w:rsidRPr="00562C8D" w:rsidTr="00D1261F">
        <w:trPr>
          <w:cantSplit/>
          <w:trHeight w:val="1082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562C8D" w:rsidRPr="00DC2A33" w:rsidRDefault="00562C8D" w:rsidP="00562C8D">
            <w:pPr>
              <w:ind w:left="113" w:right="113"/>
              <w:jc w:val="center"/>
              <w:rPr>
                <w:rFonts w:ascii="Calibri" w:eastAsia="Calibri" w:hAnsi="Calibri" w:cs="B Titr"/>
                <w:sz w:val="18"/>
                <w:szCs w:val="18"/>
                <w:rtl/>
                <w:lang w:bidi="fa-IR"/>
              </w:rPr>
            </w:pPr>
            <w:r w:rsidRPr="00DC2A33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بخش تكميلي</w:t>
            </w:r>
          </w:p>
        </w:tc>
        <w:tc>
          <w:tcPr>
            <w:tcW w:w="9802" w:type="dxa"/>
            <w:shd w:val="clear" w:color="auto" w:fill="auto"/>
          </w:tcPr>
          <w:p w:rsidR="00562C8D" w:rsidRPr="008F6E4E" w:rsidRDefault="00562C8D" w:rsidP="00DC2A33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Titr"/>
                <w:lang w:bidi="fa-IR"/>
              </w:rPr>
              <w:sym w:font="Wingdings 2" w:char="F022"/>
            </w:r>
            <w:r w:rsidRPr="008F6E4E">
              <w:rPr>
                <w:rFonts w:ascii="Calibri" w:eastAsia="Calibri" w:hAnsi="Calibri" w:cs="B Titr" w:hint="cs"/>
                <w:rtl/>
                <w:lang w:bidi="fa-IR"/>
              </w:rPr>
              <w:t xml:space="preserve">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ساير موارد مهم در برنامه:</w:t>
            </w:r>
          </w:p>
          <w:p w:rsidR="008F6E4E" w:rsidRDefault="008F6E4E" w:rsidP="00562C8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  <w:p w:rsidR="008F6E4E" w:rsidRDefault="008F6E4E" w:rsidP="00562C8D">
            <w:pPr>
              <w:rPr>
                <w:rFonts w:ascii="Calibri" w:eastAsia="Calibri" w:hAnsi="Calibri" w:cs="B Nazanin"/>
                <w:sz w:val="24"/>
                <w:szCs w:val="24"/>
                <w:lang w:bidi="fa-IR"/>
              </w:rPr>
            </w:pPr>
          </w:p>
          <w:p w:rsidR="001E13D1" w:rsidRPr="008F6E4E" w:rsidRDefault="001E13D1" w:rsidP="00562C8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  <w:tr w:rsidR="00AC15A8" w:rsidRPr="00562C8D" w:rsidTr="00D1261F">
        <w:trPr>
          <w:cantSplit/>
          <w:trHeight w:val="792"/>
          <w:jc w:val="center"/>
        </w:trPr>
        <w:tc>
          <w:tcPr>
            <w:tcW w:w="11068" w:type="dxa"/>
            <w:gridSpan w:val="2"/>
            <w:shd w:val="clear" w:color="auto" w:fill="auto"/>
            <w:vAlign w:val="center"/>
          </w:tcPr>
          <w:p w:rsidR="001E13D1" w:rsidRDefault="00AC15A8" w:rsidP="00E95881">
            <w:pPr>
              <w:rPr>
                <w:rFonts w:ascii="Calibri" w:eastAsia="Calibri" w:hAnsi="Calibri" w:cs="B Titr"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>نام و نام</w:t>
            </w:r>
            <w:r w:rsidR="00E95881">
              <w:rPr>
                <w:rFonts w:ascii="Calibri" w:eastAsia="Calibri" w:hAnsi="Calibri" w:cs="B Titr" w:hint="cs"/>
                <w:rtl/>
                <w:lang w:bidi="fa-IR"/>
              </w:rPr>
              <w:t>‌</w:t>
            </w: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خانوادگی پیشنهاد دهنده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>سمت: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امضاء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</w:p>
          <w:p w:rsidR="00AC15A8" w:rsidRDefault="00AC15A8" w:rsidP="00E95881">
            <w:pPr>
              <w:rPr>
                <w:rFonts w:ascii="Calibri" w:eastAsia="Calibri" w:hAnsi="Calibri" w:cs="B Titr"/>
                <w:rtl/>
                <w:lang w:bidi="fa-IR"/>
              </w:rPr>
            </w:pP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</w:p>
          <w:p w:rsidR="00AC15A8" w:rsidRDefault="00AC15A8" w:rsidP="00AC15A8">
            <w:pPr>
              <w:rPr>
                <w:rFonts w:ascii="Calibri" w:eastAsia="Calibri" w:hAnsi="Calibri" w:cs="B Titr"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تاریخ تکمیل فرم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>شماره تماس:</w:t>
            </w:r>
          </w:p>
          <w:p w:rsidR="001E13D1" w:rsidRPr="008F6E4E" w:rsidRDefault="001E13D1" w:rsidP="00AC15A8">
            <w:pPr>
              <w:rPr>
                <w:rFonts w:ascii="Calibri" w:eastAsia="Calibri" w:hAnsi="Calibri" w:cs="B Titr"/>
                <w:lang w:bidi="fa-IR"/>
              </w:rPr>
            </w:pPr>
          </w:p>
        </w:tc>
      </w:tr>
    </w:tbl>
    <w:p w:rsidR="008F6E4E" w:rsidRPr="00DC2A33" w:rsidRDefault="008F6E4E" w:rsidP="008F6E4E">
      <w:pPr>
        <w:rPr>
          <w:rFonts w:ascii="Calibri" w:eastAsia="Calibri" w:hAnsi="Calibri" w:cs="B Nazanin"/>
          <w:b/>
          <w:bCs/>
          <w:sz w:val="24"/>
          <w:szCs w:val="24"/>
          <w:lang w:bidi="fa-IR"/>
        </w:rPr>
      </w:pPr>
    </w:p>
    <w:tbl>
      <w:tblPr>
        <w:tblStyle w:val="TableGrid"/>
        <w:bidiVisual/>
        <w:tblW w:w="11070" w:type="dxa"/>
        <w:jc w:val="center"/>
        <w:tblLayout w:type="fixed"/>
        <w:tblLook w:val="04A0" w:firstRow="1" w:lastRow="0" w:firstColumn="1" w:lastColumn="0" w:noHBand="0" w:noVBand="1"/>
      </w:tblPr>
      <w:tblGrid>
        <w:gridCol w:w="1288"/>
        <w:gridCol w:w="9782"/>
      </w:tblGrid>
      <w:tr w:rsidR="00E95881" w:rsidRPr="00562C8D" w:rsidTr="00200073">
        <w:trPr>
          <w:cantSplit/>
          <w:trHeight w:val="1471"/>
          <w:jc w:val="center"/>
        </w:trPr>
        <w:tc>
          <w:tcPr>
            <w:tcW w:w="1288" w:type="dxa"/>
            <w:shd w:val="clear" w:color="auto" w:fill="A6A6A6" w:themeFill="background1" w:themeFillShade="A6"/>
            <w:vAlign w:val="center"/>
          </w:tcPr>
          <w:p w:rsidR="00E95881" w:rsidRPr="00562C8D" w:rsidRDefault="00E95881" w:rsidP="00F14835">
            <w:pPr>
              <w:jc w:val="center"/>
              <w:rPr>
                <w:rFonts w:ascii="Calibri" w:eastAsia="Calibri" w:hAnsi="Calibri" w:cs="B Titr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sz w:val="24"/>
                <w:szCs w:val="24"/>
                <w:rtl/>
                <w:lang w:bidi="fa-IR"/>
              </w:rPr>
              <w:t>استاد مشاور</w:t>
            </w:r>
          </w:p>
        </w:tc>
        <w:tc>
          <w:tcPr>
            <w:tcW w:w="9782" w:type="dxa"/>
            <w:shd w:val="clear" w:color="auto" w:fill="auto"/>
          </w:tcPr>
          <w:p w:rsidR="00E95881" w:rsidRDefault="00B739F6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و نام‌</w:t>
            </w:r>
            <w:r w:rsidR="00E9588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خانوادگی: </w:t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بررسی: </w:t>
            </w:r>
          </w:p>
          <w:p w:rsidR="00E95881" w:rsidRDefault="00E95881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جزئيات </w:t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طرح پیشنهادی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رسی شد و مورد تأييد است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یست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.</w:t>
            </w:r>
          </w:p>
          <w:p w:rsidR="0003236E" w:rsidRDefault="0003236E" w:rsidP="0003236E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 ضرورت و اهمیت اجرای طرح/توضیح دلایل عدم پذیرش:</w:t>
            </w:r>
          </w:p>
          <w:p w:rsidR="00E95881" w:rsidRPr="008F6E4E" w:rsidRDefault="00E95881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B62E38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B62E38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6827CD" w:rsidRPr="00562C8D" w:rsidTr="00200073">
        <w:trPr>
          <w:cantSplit/>
          <w:trHeight w:val="1478"/>
          <w:jc w:val="center"/>
        </w:trPr>
        <w:tc>
          <w:tcPr>
            <w:tcW w:w="1288" w:type="dxa"/>
            <w:shd w:val="clear" w:color="auto" w:fill="A6A6A6" w:themeFill="background1" w:themeFillShade="A6"/>
            <w:vAlign w:val="center"/>
          </w:tcPr>
          <w:p w:rsidR="006827CD" w:rsidRPr="000B0A3D" w:rsidRDefault="006827CD" w:rsidP="00B94AA1">
            <w:pPr>
              <w:spacing w:line="168" w:lineRule="auto"/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 w:rsidRPr="000B0A3D">
              <w:rPr>
                <w:rFonts w:ascii="Calibri" w:eastAsia="Calibri" w:hAnsi="Calibri" w:cs="B Titr" w:hint="cs"/>
                <w:rtl/>
                <w:lang w:bidi="fa-IR"/>
              </w:rPr>
              <w:t>کارشناس فرهنگی</w:t>
            </w:r>
            <w:r w:rsidR="00C431CB" w:rsidRPr="000B0A3D">
              <w:rPr>
                <w:rFonts w:ascii="Calibri" w:eastAsia="Calibri" w:hAnsi="Calibri" w:cs="B Titr" w:hint="cs"/>
                <w:rtl/>
                <w:lang w:bidi="fa-IR"/>
              </w:rPr>
              <w:t xml:space="preserve"> </w:t>
            </w:r>
          </w:p>
          <w:p w:rsidR="00B94AA1" w:rsidRPr="00B94AA1" w:rsidRDefault="00B94AA1" w:rsidP="00B94AA1">
            <w:pPr>
              <w:spacing w:line="168" w:lineRule="auto"/>
              <w:ind w:left="-113" w:right="-113"/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782" w:type="dxa"/>
            <w:shd w:val="clear" w:color="auto" w:fill="auto"/>
          </w:tcPr>
          <w:p w:rsidR="006827CD" w:rsidRDefault="006827CD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نام و نام‌خانوادگی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ررسی:</w:t>
            </w:r>
          </w:p>
          <w:p w:rsidR="006827CD" w:rsidRDefault="0003236E" w:rsidP="007476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خش‌های مورد نیاز در فرم بطور کامل تکمیل شده است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یست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B94AA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6827CD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6827CD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562C8D" w:rsidRPr="00562C8D" w:rsidTr="00200073">
        <w:trPr>
          <w:cantSplit/>
          <w:trHeight w:val="1557"/>
          <w:jc w:val="center"/>
        </w:trPr>
        <w:tc>
          <w:tcPr>
            <w:tcW w:w="1288" w:type="dxa"/>
            <w:shd w:val="clear" w:color="auto" w:fill="A6A6A6" w:themeFill="background1" w:themeFillShade="A6"/>
            <w:vAlign w:val="center"/>
          </w:tcPr>
          <w:p w:rsidR="0069684B" w:rsidRPr="00747681" w:rsidRDefault="00562C8D" w:rsidP="00747681">
            <w:pPr>
              <w:spacing w:line="168" w:lineRule="auto"/>
              <w:jc w:val="center"/>
              <w:rPr>
                <w:rFonts w:ascii="Calibri" w:eastAsia="Calibri" w:hAnsi="Calibri" w:cs="B Titr"/>
                <w:sz w:val="18"/>
                <w:szCs w:val="18"/>
                <w:rtl/>
                <w:lang w:bidi="fa-IR"/>
              </w:rPr>
            </w:pPr>
            <w:r w:rsidRPr="00942EF8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مدير فرهنگي</w:t>
            </w:r>
          </w:p>
        </w:tc>
        <w:tc>
          <w:tcPr>
            <w:tcW w:w="9782" w:type="dxa"/>
            <w:shd w:val="clear" w:color="auto" w:fill="auto"/>
          </w:tcPr>
          <w:p w:rsidR="00562C8D" w:rsidRPr="008F6E4E" w:rsidRDefault="00DC2A33" w:rsidP="00DC2A33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جزئيات برنامه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رسی شد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و در صورت موافقت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ورای معین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/ تخصصی 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فرهنگي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رد تأ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ييد است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6827CD" w:rsidRPr="008F6E4E" w:rsidRDefault="00562C8D" w:rsidP="006827C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طرح پيشنهادي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رد تأ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ييد مي باشد و اجرا گرد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.                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افقت نمي گردد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0B0A3D" w:rsidRPr="008F6E4E" w:rsidRDefault="001D02C3" w:rsidP="000B0A3D">
            <w:pP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توضیحات: </w:t>
            </w:r>
            <w:r w:rsidR="001E13D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</w:t>
            </w:r>
            <w:r w:rsid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    </w:t>
            </w:r>
            <w:r w:rsidR="00F14835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DC2A33" w:rsidRPr="00562C8D" w:rsidTr="00200073">
        <w:trPr>
          <w:cantSplit/>
          <w:trHeight w:val="1304"/>
          <w:jc w:val="center"/>
        </w:trPr>
        <w:tc>
          <w:tcPr>
            <w:tcW w:w="1288" w:type="dxa"/>
            <w:shd w:val="clear" w:color="auto" w:fill="A6A6A6" w:themeFill="background1" w:themeFillShade="A6"/>
            <w:vAlign w:val="center"/>
          </w:tcPr>
          <w:p w:rsidR="00DC2A33" w:rsidRPr="00DC2A33" w:rsidRDefault="00DC2A33" w:rsidP="00DC2A33">
            <w:pPr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 w:rsidRPr="00DC2A33">
              <w:rPr>
                <w:rFonts w:ascii="Calibri" w:eastAsia="Calibri" w:hAnsi="Calibri" w:cs="B Titr" w:hint="cs"/>
                <w:rtl/>
                <w:lang w:bidi="fa-IR"/>
              </w:rPr>
              <w:t>نتیجه نهایی</w:t>
            </w:r>
          </w:p>
        </w:tc>
        <w:tc>
          <w:tcPr>
            <w:tcW w:w="9782" w:type="dxa"/>
            <w:shd w:val="clear" w:color="auto" w:fill="auto"/>
          </w:tcPr>
          <w:p w:rsidR="00DC2A33" w:rsidRPr="008F6E4E" w:rsidRDefault="00DC2A33" w:rsidP="000B0A3D">
            <w:pPr>
              <w:spacing w:after="12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جزئيات برنامه در شورای تخصصی مربوطه طرح و با اجرای آن موافقت گردی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/ مخالفت گردی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DC2A33" w:rsidRPr="008F6E4E" w:rsidRDefault="0035612E" w:rsidP="007476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747681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عا</w:t>
            </w:r>
            <w:r w:rsidR="001561B7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="00747681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ن فرهنگی و اجتماعی دانشگاه</w:t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تاريخ و امضاء:</w:t>
            </w:r>
          </w:p>
        </w:tc>
      </w:tr>
    </w:tbl>
    <w:p w:rsidR="00DC2A33" w:rsidRDefault="00DC2A33" w:rsidP="00F14835">
      <w:pPr>
        <w:rPr>
          <w:rtl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8D62BA">
      <w:pPr>
        <w:rPr>
          <w:rFonts w:cs="B Nazanin"/>
          <w:sz w:val="28"/>
          <w:szCs w:val="28"/>
          <w:rtl/>
          <w:lang w:bidi="fa-IR"/>
        </w:rPr>
      </w:pPr>
    </w:p>
    <w:sectPr w:rsidR="00747681" w:rsidSect="000E1DA8">
      <w:pgSz w:w="11907" w:h="16840" w:code="9"/>
      <w:pgMar w:top="454" w:right="454" w:bottom="454" w:left="51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54D4" w:rsidRDefault="001D54D4" w:rsidP="000E1DA8">
      <w:r>
        <w:separator/>
      </w:r>
    </w:p>
  </w:endnote>
  <w:endnote w:type="continuationSeparator" w:id="0">
    <w:p w:rsidR="001D54D4" w:rsidRDefault="001D54D4" w:rsidP="000E1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B6BFDF8-D55B-46E5-885A-A365D94AE15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80B573B0-6116-47B5-B921-589B5496ED6A}"/>
    <w:embedBold r:id="rId3" w:fontKey="{92BBEF77-6F7F-4AB1-B3E7-152EDB43F2E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FA7C4796-5D47-4D02-ABF6-3B3422FF360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87BAAB71-2CB6-4360-BC8D-76ADD2D9820A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2BF2D884-19DB-4356-B99F-8BD644C253CB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fontKey="{9737BFD0-EFB4-4A34-A820-78E3A435D8BF}"/>
    <w:embedBold r:id="rId8" w:fontKey="{C18B57E0-8300-4965-AC21-66A214CF1C32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9" w:fontKey="{CF2C7622-16D7-4A4D-BB0E-53CAB2EBE71E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0" w:fontKey="{6A785D74-0734-476C-8C57-7ECDC0DC1A9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1" w:fontKey="{091B0B5E-8F33-42BF-829E-C76D02CC64C8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54D4" w:rsidRDefault="001D54D4" w:rsidP="000E1DA8">
      <w:r>
        <w:separator/>
      </w:r>
    </w:p>
  </w:footnote>
  <w:footnote w:type="continuationSeparator" w:id="0">
    <w:p w:rsidR="001D54D4" w:rsidRDefault="001D54D4" w:rsidP="000E1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6C5804"/>
    <w:multiLevelType w:val="hybridMultilevel"/>
    <w:tmpl w:val="8D1291FA"/>
    <w:lvl w:ilvl="0" w:tplc="DFB82A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Y2t7Q0MjUzNjZV0lEKTi0uzszPAykwqgUAXZzx5CwAAAA="/>
  </w:docVars>
  <w:rsids>
    <w:rsidRoot w:val="00F27B1C"/>
    <w:rsid w:val="00003D78"/>
    <w:rsid w:val="0002071D"/>
    <w:rsid w:val="0003236E"/>
    <w:rsid w:val="00040AC8"/>
    <w:rsid w:val="00045FDD"/>
    <w:rsid w:val="000507F7"/>
    <w:rsid w:val="0006340C"/>
    <w:rsid w:val="00063BC6"/>
    <w:rsid w:val="00070666"/>
    <w:rsid w:val="00071248"/>
    <w:rsid w:val="000854A9"/>
    <w:rsid w:val="00096247"/>
    <w:rsid w:val="000976E5"/>
    <w:rsid w:val="000A567F"/>
    <w:rsid w:val="000B0A3D"/>
    <w:rsid w:val="000D3D15"/>
    <w:rsid w:val="000E1DA8"/>
    <w:rsid w:val="000F74B0"/>
    <w:rsid w:val="00104717"/>
    <w:rsid w:val="00110267"/>
    <w:rsid w:val="001351A6"/>
    <w:rsid w:val="00137753"/>
    <w:rsid w:val="00152672"/>
    <w:rsid w:val="00153D5F"/>
    <w:rsid w:val="001561B7"/>
    <w:rsid w:val="00161852"/>
    <w:rsid w:val="00167BEA"/>
    <w:rsid w:val="001817B8"/>
    <w:rsid w:val="00183F4C"/>
    <w:rsid w:val="001853D6"/>
    <w:rsid w:val="0019065B"/>
    <w:rsid w:val="001910FF"/>
    <w:rsid w:val="001964CD"/>
    <w:rsid w:val="001A1418"/>
    <w:rsid w:val="001A246F"/>
    <w:rsid w:val="001A273C"/>
    <w:rsid w:val="001A398F"/>
    <w:rsid w:val="001B7686"/>
    <w:rsid w:val="001C27FC"/>
    <w:rsid w:val="001C6074"/>
    <w:rsid w:val="001D02C3"/>
    <w:rsid w:val="001D0817"/>
    <w:rsid w:val="001D54D4"/>
    <w:rsid w:val="001E13D1"/>
    <w:rsid w:val="001E2F37"/>
    <w:rsid w:val="001E72D7"/>
    <w:rsid w:val="00200073"/>
    <w:rsid w:val="00207A0F"/>
    <w:rsid w:val="00215D7D"/>
    <w:rsid w:val="00243CB0"/>
    <w:rsid w:val="00247EF0"/>
    <w:rsid w:val="00282F8B"/>
    <w:rsid w:val="002920F9"/>
    <w:rsid w:val="00292BA9"/>
    <w:rsid w:val="002A5B9F"/>
    <w:rsid w:val="002C1FD3"/>
    <w:rsid w:val="002E30C4"/>
    <w:rsid w:val="002F3AC9"/>
    <w:rsid w:val="00300533"/>
    <w:rsid w:val="00304738"/>
    <w:rsid w:val="00346740"/>
    <w:rsid w:val="00346872"/>
    <w:rsid w:val="00347581"/>
    <w:rsid w:val="00351CC3"/>
    <w:rsid w:val="00354F75"/>
    <w:rsid w:val="0035612E"/>
    <w:rsid w:val="00393C39"/>
    <w:rsid w:val="00397A59"/>
    <w:rsid w:val="003A5201"/>
    <w:rsid w:val="003B3461"/>
    <w:rsid w:val="003B4F84"/>
    <w:rsid w:val="003C6861"/>
    <w:rsid w:val="003D4246"/>
    <w:rsid w:val="003E1DD6"/>
    <w:rsid w:val="0041780F"/>
    <w:rsid w:val="004324DD"/>
    <w:rsid w:val="004409BB"/>
    <w:rsid w:val="00443539"/>
    <w:rsid w:val="004662A2"/>
    <w:rsid w:val="00475468"/>
    <w:rsid w:val="00486C59"/>
    <w:rsid w:val="00494EE1"/>
    <w:rsid w:val="004B148B"/>
    <w:rsid w:val="004B177A"/>
    <w:rsid w:val="004C1E56"/>
    <w:rsid w:val="004C5C46"/>
    <w:rsid w:val="004D077A"/>
    <w:rsid w:val="004D7E6B"/>
    <w:rsid w:val="004E3693"/>
    <w:rsid w:val="004E42D3"/>
    <w:rsid w:val="004F38F3"/>
    <w:rsid w:val="005002F0"/>
    <w:rsid w:val="00506232"/>
    <w:rsid w:val="005275D8"/>
    <w:rsid w:val="00542B8E"/>
    <w:rsid w:val="00550F6A"/>
    <w:rsid w:val="00562C8D"/>
    <w:rsid w:val="00574FBC"/>
    <w:rsid w:val="005A6F78"/>
    <w:rsid w:val="005B4D75"/>
    <w:rsid w:val="005B72C9"/>
    <w:rsid w:val="005E7C46"/>
    <w:rsid w:val="00604A24"/>
    <w:rsid w:val="006237AC"/>
    <w:rsid w:val="00626D99"/>
    <w:rsid w:val="006304A9"/>
    <w:rsid w:val="00641BD7"/>
    <w:rsid w:val="00643BA2"/>
    <w:rsid w:val="00650932"/>
    <w:rsid w:val="00655DCA"/>
    <w:rsid w:val="00662462"/>
    <w:rsid w:val="006809CD"/>
    <w:rsid w:val="00681077"/>
    <w:rsid w:val="00681B3D"/>
    <w:rsid w:val="006827CD"/>
    <w:rsid w:val="00687830"/>
    <w:rsid w:val="00691407"/>
    <w:rsid w:val="0069684B"/>
    <w:rsid w:val="006A1FA2"/>
    <w:rsid w:val="006D0A60"/>
    <w:rsid w:val="006D444C"/>
    <w:rsid w:val="006E4499"/>
    <w:rsid w:val="006E665F"/>
    <w:rsid w:val="006E6830"/>
    <w:rsid w:val="0070189E"/>
    <w:rsid w:val="0070681B"/>
    <w:rsid w:val="007179F4"/>
    <w:rsid w:val="007375F3"/>
    <w:rsid w:val="00747681"/>
    <w:rsid w:val="007866B6"/>
    <w:rsid w:val="00793B95"/>
    <w:rsid w:val="007A231F"/>
    <w:rsid w:val="007B4822"/>
    <w:rsid w:val="007C5C1A"/>
    <w:rsid w:val="007D09AB"/>
    <w:rsid w:val="00815BA1"/>
    <w:rsid w:val="00825A90"/>
    <w:rsid w:val="008766BE"/>
    <w:rsid w:val="00891BDC"/>
    <w:rsid w:val="00893AF7"/>
    <w:rsid w:val="008A4FC2"/>
    <w:rsid w:val="008C4B7C"/>
    <w:rsid w:val="008D62BA"/>
    <w:rsid w:val="008E63F0"/>
    <w:rsid w:val="008F6B56"/>
    <w:rsid w:val="008F6E4E"/>
    <w:rsid w:val="00901B62"/>
    <w:rsid w:val="009129F2"/>
    <w:rsid w:val="009200B5"/>
    <w:rsid w:val="009250F0"/>
    <w:rsid w:val="00925DBD"/>
    <w:rsid w:val="00942EF8"/>
    <w:rsid w:val="009525DD"/>
    <w:rsid w:val="00961196"/>
    <w:rsid w:val="00974C61"/>
    <w:rsid w:val="00995AFF"/>
    <w:rsid w:val="009A1078"/>
    <w:rsid w:val="009B2F61"/>
    <w:rsid w:val="009C1085"/>
    <w:rsid w:val="009C51E5"/>
    <w:rsid w:val="009D1381"/>
    <w:rsid w:val="00A26E5D"/>
    <w:rsid w:val="00A307D2"/>
    <w:rsid w:val="00A32B35"/>
    <w:rsid w:val="00A46C20"/>
    <w:rsid w:val="00A60684"/>
    <w:rsid w:val="00A609D7"/>
    <w:rsid w:val="00A72D47"/>
    <w:rsid w:val="00A92D2F"/>
    <w:rsid w:val="00A9415B"/>
    <w:rsid w:val="00A95FFD"/>
    <w:rsid w:val="00AA057A"/>
    <w:rsid w:val="00AA6158"/>
    <w:rsid w:val="00AB131C"/>
    <w:rsid w:val="00AB42B7"/>
    <w:rsid w:val="00AC15A8"/>
    <w:rsid w:val="00AD166E"/>
    <w:rsid w:val="00AE1CBB"/>
    <w:rsid w:val="00AE4C21"/>
    <w:rsid w:val="00AF03E5"/>
    <w:rsid w:val="00B060FB"/>
    <w:rsid w:val="00B1690A"/>
    <w:rsid w:val="00B16DF3"/>
    <w:rsid w:val="00B339F0"/>
    <w:rsid w:val="00B431B2"/>
    <w:rsid w:val="00B62E38"/>
    <w:rsid w:val="00B66283"/>
    <w:rsid w:val="00B70A2D"/>
    <w:rsid w:val="00B739F6"/>
    <w:rsid w:val="00B83766"/>
    <w:rsid w:val="00B94AA1"/>
    <w:rsid w:val="00B95042"/>
    <w:rsid w:val="00B95D9A"/>
    <w:rsid w:val="00BA337C"/>
    <w:rsid w:val="00BB4B4F"/>
    <w:rsid w:val="00BB7746"/>
    <w:rsid w:val="00BC01D0"/>
    <w:rsid w:val="00BC0441"/>
    <w:rsid w:val="00BD6F46"/>
    <w:rsid w:val="00BE5790"/>
    <w:rsid w:val="00C00617"/>
    <w:rsid w:val="00C13573"/>
    <w:rsid w:val="00C2026E"/>
    <w:rsid w:val="00C26F48"/>
    <w:rsid w:val="00C41137"/>
    <w:rsid w:val="00C431CB"/>
    <w:rsid w:val="00C50BED"/>
    <w:rsid w:val="00C527A1"/>
    <w:rsid w:val="00C55D34"/>
    <w:rsid w:val="00C55FEE"/>
    <w:rsid w:val="00C76B03"/>
    <w:rsid w:val="00C97559"/>
    <w:rsid w:val="00C9756A"/>
    <w:rsid w:val="00CB1412"/>
    <w:rsid w:val="00CB4850"/>
    <w:rsid w:val="00CC1836"/>
    <w:rsid w:val="00CF5684"/>
    <w:rsid w:val="00D003D8"/>
    <w:rsid w:val="00D10768"/>
    <w:rsid w:val="00D1261F"/>
    <w:rsid w:val="00D40E27"/>
    <w:rsid w:val="00D421A4"/>
    <w:rsid w:val="00D80938"/>
    <w:rsid w:val="00D86E68"/>
    <w:rsid w:val="00DB0D04"/>
    <w:rsid w:val="00DB4529"/>
    <w:rsid w:val="00DC2A33"/>
    <w:rsid w:val="00DD50C5"/>
    <w:rsid w:val="00DE4848"/>
    <w:rsid w:val="00E149AE"/>
    <w:rsid w:val="00E20638"/>
    <w:rsid w:val="00E21C89"/>
    <w:rsid w:val="00E24891"/>
    <w:rsid w:val="00E34980"/>
    <w:rsid w:val="00E356F1"/>
    <w:rsid w:val="00E41753"/>
    <w:rsid w:val="00E42642"/>
    <w:rsid w:val="00E63A9B"/>
    <w:rsid w:val="00E82572"/>
    <w:rsid w:val="00E91248"/>
    <w:rsid w:val="00E93DC2"/>
    <w:rsid w:val="00E95881"/>
    <w:rsid w:val="00EC529D"/>
    <w:rsid w:val="00EE052D"/>
    <w:rsid w:val="00EE7BCB"/>
    <w:rsid w:val="00F046EC"/>
    <w:rsid w:val="00F14835"/>
    <w:rsid w:val="00F16272"/>
    <w:rsid w:val="00F27B1C"/>
    <w:rsid w:val="00F37AB6"/>
    <w:rsid w:val="00F5515E"/>
    <w:rsid w:val="00F85176"/>
    <w:rsid w:val="00FA62B6"/>
    <w:rsid w:val="00FA7225"/>
    <w:rsid w:val="00FB0C7F"/>
    <w:rsid w:val="00FC6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3B703-5B71-4B38-9CB4-016EAB5A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7B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8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85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B131C"/>
    <w:rPr>
      <w:color w:val="808080"/>
    </w:rPr>
  </w:style>
  <w:style w:type="paragraph" w:styleId="ListParagraph">
    <w:name w:val="List Paragraph"/>
    <w:basedOn w:val="Normal"/>
    <w:uiPriority w:val="34"/>
    <w:qFormat/>
    <w:rsid w:val="003B34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DA8"/>
  </w:style>
  <w:style w:type="paragraph" w:styleId="Footer">
    <w:name w:val="footer"/>
    <w:basedOn w:val="Normal"/>
    <w:link w:val="Foot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1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5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li</dc:creator>
  <cp:lastModifiedBy>Microsoft account</cp:lastModifiedBy>
  <cp:revision>4</cp:revision>
  <cp:lastPrinted>2024-10-28T06:07:00Z</cp:lastPrinted>
  <dcterms:created xsi:type="dcterms:W3CDTF">2024-10-14T06:17:00Z</dcterms:created>
  <dcterms:modified xsi:type="dcterms:W3CDTF">2024-10-28T06:10:00Z</dcterms:modified>
</cp:coreProperties>
</file>